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283"/>
        <w:gridCol w:w="283"/>
        <w:gridCol w:w="6197"/>
        <w:gridCol w:w="236"/>
      </w:tblGrid>
      <w:tr w:rsidR="00AF657C" w:rsidRPr="00440C41" w14:paraId="0116C326" w14:textId="77777777" w:rsidTr="001820A6">
        <w:trPr>
          <w:gridAfter w:val="1"/>
          <w:wAfter w:w="236" w:type="dxa"/>
          <w:trHeight w:val="794"/>
        </w:trPr>
        <w:tc>
          <w:tcPr>
            <w:tcW w:w="2802" w:type="dxa"/>
            <w:tcBorders>
              <w:right w:val="nil"/>
            </w:tcBorders>
          </w:tcPr>
          <w:p w14:paraId="1D3AA86C" w14:textId="6B4CFDB4" w:rsidR="00AF657C" w:rsidRPr="00440C41" w:rsidRDefault="001820A6" w:rsidP="002D1E0D">
            <w:pPr>
              <w:rPr>
                <w:rFonts w:cs="Times New Roman"/>
              </w:rPr>
            </w:pPr>
            <w:r w:rsidRPr="001820A6">
              <w:rPr>
                <w:rFonts w:cs="Times New Roman"/>
                <w:noProof/>
              </w:rPr>
              <w:drawing>
                <wp:inline distT="0" distB="0" distL="0" distR="0" wp14:anchorId="7A14B952" wp14:editId="7E367C4B">
                  <wp:extent cx="1383957" cy="457200"/>
                  <wp:effectExtent l="0" t="0" r="6985" b="0"/>
                  <wp:docPr id="3" name="Grafik 3" descr="I:\Admin\01 Vorlagen\01 Logos\02 Logo Lehrstuhl für Unternehmensführung\jpg\Logo_EN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:\Admin\01 Vorlagen\01 Logos\02 Logo Lehrstuhl für Unternehmensführung\jpg\Logo_EN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7833" cy="45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tcBorders>
              <w:left w:val="nil"/>
            </w:tcBorders>
          </w:tcPr>
          <w:p w14:paraId="6E5C090E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5BD44569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197" w:type="dxa"/>
            <w:tcBorders>
              <w:left w:val="nil"/>
            </w:tcBorders>
          </w:tcPr>
          <w:p w14:paraId="7977B990" w14:textId="32D8DBF6" w:rsidR="00AF657C" w:rsidRPr="00440C41" w:rsidRDefault="008A5588" w:rsidP="002D1E0D">
            <w:pPr>
              <w:rPr>
                <w:rFonts w:cs="Times New Roman"/>
              </w:rPr>
            </w:pPr>
            <w:r w:rsidRPr="008A5588">
              <w:rPr>
                <w:rFonts w:cs="Times New Roman"/>
                <w:noProof/>
              </w:rPr>
              <w:drawing>
                <wp:inline distT="0" distB="0" distL="0" distR="0" wp14:anchorId="40FD3782" wp14:editId="2D4365BC">
                  <wp:extent cx="1476000" cy="499806"/>
                  <wp:effectExtent l="0" t="0" r="0" b="0"/>
                  <wp:docPr id="5" name="Grafik 5" descr="I:\Admin\01 Vorlagen\01 Logos\01 Logo Uni Münster\170329_wwu_logo_2017\170329_WWU_Logo_2017\Logo_2017\01_WWUMuenster_Logo\Printanwendungen\CMYK\WWUMuenster_Logo_2017_4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:\Admin\01 Vorlagen\01 Logos\01 Logo Uni Münster\170329_wwu_logo_2017\170329_WWU_Logo_2017\Logo_2017\01_WWUMuenster_Logo\Printanwendungen\CMYK\WWUMuenster_Logo_2017_4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000" cy="499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657C" w:rsidRPr="00440C41" w14:paraId="600D10C2" w14:textId="77777777" w:rsidTr="002D1E0D">
        <w:trPr>
          <w:trHeight w:val="7610"/>
        </w:trPr>
        <w:tc>
          <w:tcPr>
            <w:tcW w:w="2802" w:type="dxa"/>
            <w:tcBorders>
              <w:right w:val="nil"/>
            </w:tcBorders>
          </w:tcPr>
          <w:p w14:paraId="614949C4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39FD08D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5108931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66BD9B7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028C352C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57E09DD8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F143E89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26B00129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4929513E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11E9F13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1EC976CB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489CC1E5" w14:textId="77777777" w:rsidR="00493556" w:rsidRPr="00044EC4" w:rsidRDefault="00493556" w:rsidP="00493556">
            <w:pPr>
              <w:rPr>
                <w:rFonts w:cs="Times New Roman"/>
                <w:sz w:val="28"/>
                <w:szCs w:val="36"/>
                <w:lang w:val="en-US"/>
              </w:rPr>
            </w:pPr>
            <w:r>
              <w:rPr>
                <w:rFonts w:cs="Times New Roman"/>
                <w:sz w:val="28"/>
                <w:szCs w:val="36"/>
                <w:lang w:val="en-US"/>
              </w:rPr>
              <w:t>Bachelor Thesis/ Master Thesis</w:t>
            </w:r>
            <w:r w:rsidRPr="00044EC4">
              <w:rPr>
                <w:rFonts w:cs="Times New Roman"/>
                <w:sz w:val="28"/>
                <w:szCs w:val="36"/>
                <w:lang w:val="en-US"/>
              </w:rPr>
              <w:t>/</w:t>
            </w:r>
            <w:r>
              <w:rPr>
                <w:rFonts w:cs="Times New Roman"/>
                <w:sz w:val="28"/>
                <w:szCs w:val="36"/>
                <w:lang w:val="en-US"/>
              </w:rPr>
              <w:t xml:space="preserve"> Term Paper</w:t>
            </w:r>
          </w:p>
          <w:p w14:paraId="37E16329" w14:textId="77777777" w:rsidR="00AA1FA8" w:rsidRPr="00493556" w:rsidRDefault="00AA1FA8" w:rsidP="002D1E0D">
            <w:pPr>
              <w:rPr>
                <w:rFonts w:cs="Times New Roman"/>
                <w:b/>
                <w:lang w:val="en-US"/>
              </w:rPr>
            </w:pPr>
          </w:p>
          <w:p w14:paraId="3D2DBD32" w14:textId="77777777" w:rsidR="00493556" w:rsidRPr="00044EC4" w:rsidRDefault="00493556" w:rsidP="00493556">
            <w:pPr>
              <w:rPr>
                <w:rFonts w:cs="Times New Roman"/>
                <w:b/>
                <w:sz w:val="36"/>
                <w:lang w:val="en-US"/>
              </w:rPr>
            </w:pPr>
            <w:r w:rsidRPr="00044EC4">
              <w:rPr>
                <w:rFonts w:cs="Times New Roman"/>
                <w:b/>
                <w:sz w:val="36"/>
                <w:lang w:val="en-US"/>
              </w:rPr>
              <w:t>Title</w:t>
            </w:r>
          </w:p>
          <w:p w14:paraId="14B8A7FC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0B1126AC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2C0549D6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61EE56CE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0F85024B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7CB5A87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bookmarkStart w:id="0" w:name="_GoBack"/>
        <w:bookmarkEnd w:id="0"/>
      </w:tr>
      <w:tr w:rsidR="00493556" w:rsidRPr="00440C41" w14:paraId="5CC8A24B" w14:textId="77777777" w:rsidTr="002D1E0D">
        <w:tc>
          <w:tcPr>
            <w:tcW w:w="2802" w:type="dxa"/>
            <w:tcBorders>
              <w:right w:val="nil"/>
            </w:tcBorders>
          </w:tcPr>
          <w:p w14:paraId="7048C468" w14:textId="60D3E2E9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Examiner</w:t>
            </w:r>
          </w:p>
        </w:tc>
        <w:tc>
          <w:tcPr>
            <w:tcW w:w="283" w:type="dxa"/>
            <w:tcBorders>
              <w:left w:val="nil"/>
            </w:tcBorders>
          </w:tcPr>
          <w:p w14:paraId="32A3B32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4D1BE1D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78B36FF2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Prof. Dr. Stephan Nüesch</w:t>
            </w:r>
          </w:p>
          <w:p w14:paraId="02825377" w14:textId="77777777" w:rsidR="00493556" w:rsidRPr="00440C41" w:rsidRDefault="00493556" w:rsidP="00493556">
            <w:pPr>
              <w:rPr>
                <w:rFonts w:cs="Times New Roman"/>
                <w:b/>
              </w:rPr>
            </w:pPr>
          </w:p>
        </w:tc>
      </w:tr>
      <w:tr w:rsidR="00493556" w:rsidRPr="00440C41" w14:paraId="329B0B6D" w14:textId="77777777" w:rsidTr="002D1E0D">
        <w:trPr>
          <w:trHeight w:val="812"/>
        </w:trPr>
        <w:tc>
          <w:tcPr>
            <w:tcW w:w="2802" w:type="dxa"/>
            <w:tcBorders>
              <w:right w:val="nil"/>
            </w:tcBorders>
          </w:tcPr>
          <w:p w14:paraId="1806FB95" w14:textId="24AE2DE2" w:rsidR="00493556" w:rsidRPr="00440C41" w:rsidRDefault="00493556" w:rsidP="00493556">
            <w:pPr>
              <w:jc w:val="right"/>
              <w:rPr>
                <w:rFonts w:cs="Times New Roman"/>
              </w:rPr>
            </w:pPr>
            <w:r w:rsidRPr="00044EC4">
              <w:rPr>
                <w:rFonts w:cs="Times New Roman"/>
                <w:lang w:val="en-US"/>
              </w:rPr>
              <w:t>Supervisor</w:t>
            </w:r>
          </w:p>
        </w:tc>
        <w:tc>
          <w:tcPr>
            <w:tcW w:w="283" w:type="dxa"/>
            <w:tcBorders>
              <w:left w:val="nil"/>
            </w:tcBorders>
          </w:tcPr>
          <w:p w14:paraId="5EEE2F8F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2A3762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6DA8609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Name</w:t>
            </w:r>
          </w:p>
          <w:p w14:paraId="5B38F1A4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</w:tr>
      <w:tr w:rsidR="00493556" w:rsidRPr="00493556" w14:paraId="003A254C" w14:textId="77777777" w:rsidTr="002D1E0D">
        <w:tc>
          <w:tcPr>
            <w:tcW w:w="2802" w:type="dxa"/>
            <w:tcBorders>
              <w:right w:val="nil"/>
            </w:tcBorders>
          </w:tcPr>
          <w:p w14:paraId="01122F31" w14:textId="610BA232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Student</w:t>
            </w:r>
          </w:p>
        </w:tc>
        <w:tc>
          <w:tcPr>
            <w:tcW w:w="283" w:type="dxa"/>
            <w:tcBorders>
              <w:left w:val="nil"/>
            </w:tcBorders>
          </w:tcPr>
          <w:p w14:paraId="31A90F11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DB3D5B8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854C921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Name</w:t>
            </w:r>
          </w:p>
          <w:p w14:paraId="47B4EA3A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 w:rsidRPr="00044EC4">
              <w:rPr>
                <w:rFonts w:cs="Times New Roman"/>
                <w:lang w:val="en-US"/>
              </w:rPr>
              <w:t>Address</w:t>
            </w:r>
          </w:p>
          <w:p w14:paraId="028A9ADA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E M</w:t>
            </w:r>
            <w:r w:rsidRPr="00044EC4">
              <w:rPr>
                <w:rFonts w:cs="Times New Roman"/>
                <w:lang w:val="en-US"/>
              </w:rPr>
              <w:t xml:space="preserve">ail </w:t>
            </w:r>
            <w:r>
              <w:rPr>
                <w:rFonts w:cs="Times New Roman"/>
                <w:lang w:val="en-US"/>
              </w:rPr>
              <w:t>Address</w:t>
            </w:r>
          </w:p>
          <w:p w14:paraId="1A634044" w14:textId="77777777" w:rsidR="00493556" w:rsidRPr="00044EC4" w:rsidRDefault="00493556" w:rsidP="00493556">
            <w:pPr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Matriculation Number</w:t>
            </w:r>
          </w:p>
          <w:p w14:paraId="5B2A48DD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493556" w14:paraId="70E2A62E" w14:textId="77777777" w:rsidTr="002D1E0D">
        <w:tc>
          <w:tcPr>
            <w:tcW w:w="2802" w:type="dxa"/>
            <w:tcBorders>
              <w:right w:val="nil"/>
            </w:tcBorders>
          </w:tcPr>
          <w:p w14:paraId="51B5945F" w14:textId="77777777" w:rsidR="00493556" w:rsidRPr="00493556" w:rsidRDefault="00493556" w:rsidP="00493556">
            <w:pPr>
              <w:jc w:val="right"/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E09F075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1E5A889B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2375C75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493556" w14:paraId="772A2706" w14:textId="77777777" w:rsidTr="002D1E0D">
        <w:tc>
          <w:tcPr>
            <w:tcW w:w="2802" w:type="dxa"/>
            <w:tcBorders>
              <w:right w:val="nil"/>
            </w:tcBorders>
          </w:tcPr>
          <w:p w14:paraId="420E1CF6" w14:textId="77777777" w:rsidR="00493556" w:rsidRPr="00493556" w:rsidRDefault="00493556" w:rsidP="00493556">
            <w:pPr>
              <w:jc w:val="right"/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279D2B9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0695D662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D4E128B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493556" w14:paraId="004B3571" w14:textId="77777777" w:rsidTr="002D1E0D">
        <w:tc>
          <w:tcPr>
            <w:tcW w:w="2802" w:type="dxa"/>
            <w:tcBorders>
              <w:right w:val="nil"/>
            </w:tcBorders>
          </w:tcPr>
          <w:p w14:paraId="27280ACA" w14:textId="77777777" w:rsidR="00493556" w:rsidRPr="00493556" w:rsidRDefault="00493556" w:rsidP="00493556">
            <w:pPr>
              <w:jc w:val="right"/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632B9BB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230C0650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F5AFA90" w14:textId="77777777" w:rsidR="00493556" w:rsidRPr="00493556" w:rsidRDefault="00493556" w:rsidP="00493556">
            <w:pPr>
              <w:rPr>
                <w:rFonts w:cs="Times New Roman"/>
                <w:lang w:val="en-US"/>
              </w:rPr>
            </w:pPr>
          </w:p>
        </w:tc>
      </w:tr>
      <w:tr w:rsidR="00493556" w:rsidRPr="00440C41" w14:paraId="2B55087F" w14:textId="77777777" w:rsidTr="002D1E0D">
        <w:tc>
          <w:tcPr>
            <w:tcW w:w="2802" w:type="dxa"/>
            <w:tcBorders>
              <w:right w:val="nil"/>
            </w:tcBorders>
          </w:tcPr>
          <w:p w14:paraId="604DDC55" w14:textId="1FE0A3A5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Subject</w:t>
            </w:r>
          </w:p>
        </w:tc>
        <w:tc>
          <w:tcPr>
            <w:tcW w:w="283" w:type="dxa"/>
            <w:tcBorders>
              <w:left w:val="nil"/>
            </w:tcBorders>
          </w:tcPr>
          <w:p w14:paraId="260A902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E4835C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342F8F1" w14:textId="167560DF" w:rsidR="00493556" w:rsidRPr="00440C41" w:rsidRDefault="00493556" w:rsidP="00493556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Business Administration</w:t>
            </w:r>
          </w:p>
        </w:tc>
      </w:tr>
      <w:tr w:rsidR="00493556" w:rsidRPr="00440C41" w14:paraId="35E9E2F4" w14:textId="77777777" w:rsidTr="002D1E0D">
        <w:tc>
          <w:tcPr>
            <w:tcW w:w="2802" w:type="dxa"/>
            <w:tcBorders>
              <w:right w:val="nil"/>
            </w:tcBorders>
          </w:tcPr>
          <w:p w14:paraId="7833CCE5" w14:textId="06E19D46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Semester</w:t>
            </w:r>
          </w:p>
        </w:tc>
        <w:tc>
          <w:tcPr>
            <w:tcW w:w="283" w:type="dxa"/>
            <w:tcBorders>
              <w:left w:val="nil"/>
            </w:tcBorders>
          </w:tcPr>
          <w:p w14:paraId="76486872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52DBD5F9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6AC9556" w14:textId="3F39FD9D" w:rsidR="00493556" w:rsidRPr="00440C41" w:rsidRDefault="00493556" w:rsidP="00493556">
            <w:pPr>
              <w:rPr>
                <w:rFonts w:cs="Times New Roman"/>
              </w:rPr>
            </w:pPr>
            <w:r w:rsidRPr="00044EC4">
              <w:rPr>
                <w:rFonts w:cs="Times New Roman"/>
                <w:lang w:val="en-US"/>
              </w:rPr>
              <w:t>X Semester</w:t>
            </w:r>
          </w:p>
        </w:tc>
      </w:tr>
      <w:tr w:rsidR="00493556" w:rsidRPr="00440C41" w14:paraId="2F35D750" w14:textId="77777777" w:rsidTr="002D1E0D">
        <w:tc>
          <w:tcPr>
            <w:tcW w:w="2802" w:type="dxa"/>
            <w:tcBorders>
              <w:right w:val="nil"/>
            </w:tcBorders>
          </w:tcPr>
          <w:p w14:paraId="68B474E4" w14:textId="77777777" w:rsidR="00493556" w:rsidRPr="00440C41" w:rsidRDefault="00493556" w:rsidP="00493556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DF54F41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6EE573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093BFE7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</w:tr>
      <w:tr w:rsidR="00493556" w:rsidRPr="00440C41" w14:paraId="0E59ECEA" w14:textId="77777777" w:rsidTr="002D1E0D">
        <w:tc>
          <w:tcPr>
            <w:tcW w:w="2802" w:type="dxa"/>
            <w:tcBorders>
              <w:right w:val="nil"/>
            </w:tcBorders>
          </w:tcPr>
          <w:p w14:paraId="3F91DC19" w14:textId="7F2266F1" w:rsidR="00493556" w:rsidRPr="00440C41" w:rsidRDefault="00493556" w:rsidP="00493556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Date of Submission</w:t>
            </w:r>
          </w:p>
        </w:tc>
        <w:tc>
          <w:tcPr>
            <w:tcW w:w="283" w:type="dxa"/>
            <w:tcBorders>
              <w:left w:val="nil"/>
            </w:tcBorders>
          </w:tcPr>
          <w:p w14:paraId="59B58239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2351A810" w14:textId="77777777" w:rsidR="00493556" w:rsidRPr="00440C41" w:rsidRDefault="00493556" w:rsidP="00493556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0EA9421C" w14:textId="15DBDDB4" w:rsidR="00493556" w:rsidRPr="00440C41" w:rsidRDefault="00493556" w:rsidP="00493556">
            <w:pPr>
              <w:rPr>
                <w:rFonts w:cs="Times New Roman"/>
              </w:rPr>
            </w:pPr>
            <w:r>
              <w:rPr>
                <w:rFonts w:cs="Times New Roman"/>
                <w:lang w:val="en-US"/>
              </w:rPr>
              <w:t>YYYY-MM-DD</w:t>
            </w:r>
          </w:p>
        </w:tc>
      </w:tr>
      <w:tr w:rsidR="00AF657C" w:rsidRPr="00440C41" w14:paraId="5E562C1F" w14:textId="77777777" w:rsidTr="002D1E0D">
        <w:tc>
          <w:tcPr>
            <w:tcW w:w="2802" w:type="dxa"/>
            <w:tcBorders>
              <w:right w:val="nil"/>
            </w:tcBorders>
          </w:tcPr>
          <w:p w14:paraId="2AE27E16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E0BEADB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A3DBDBC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6DA4978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</w:tbl>
    <w:p w14:paraId="2AE79ADF" w14:textId="77777777" w:rsidR="001411D1" w:rsidRPr="00440C41" w:rsidRDefault="001411D1" w:rsidP="001411D1">
      <w:pPr>
        <w:spacing w:line="360" w:lineRule="auto"/>
        <w:jc w:val="center"/>
        <w:rPr>
          <w:rFonts w:cs="Times New Roman"/>
          <w:b/>
        </w:rPr>
      </w:pPr>
    </w:p>
    <w:p w14:paraId="4B1F35F6" w14:textId="3BF4E6AE" w:rsidR="001411D1" w:rsidRPr="00440C41" w:rsidRDefault="001411D1" w:rsidP="00586A13">
      <w:pPr>
        <w:spacing w:line="480" w:lineRule="auto"/>
        <w:rPr>
          <w:rFonts w:cs="Times New Roman"/>
        </w:rPr>
      </w:pPr>
    </w:p>
    <w:sectPr w:rsidR="001411D1" w:rsidRPr="00440C41" w:rsidSect="00AA0F70">
      <w:headerReference w:type="default" r:id="rId10"/>
      <w:pgSz w:w="11900" w:h="16840"/>
      <w:pgMar w:top="1134" w:right="1134" w:bottom="1134" w:left="2268" w:header="708" w:footer="708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8EA27E" w16cid:durableId="22EF557B"/>
  <w16cid:commentId w16cid:paraId="5A2B067A" w16cid:durableId="22EF5AC0"/>
  <w16cid:commentId w16cid:paraId="485B1580" w16cid:durableId="22EF5C03"/>
  <w16cid:commentId w16cid:paraId="35BB60D5" w16cid:durableId="22EF562E"/>
  <w16cid:commentId w16cid:paraId="17CD45A1" w16cid:durableId="22EF566E"/>
  <w16cid:commentId w16cid:paraId="23122633" w16cid:durableId="22EF5685"/>
  <w16cid:commentId w16cid:paraId="3F231690" w16cid:durableId="22EF5771"/>
  <w16cid:commentId w16cid:paraId="6FDB9B8E" w16cid:durableId="22EF583F"/>
  <w16cid:commentId w16cid:paraId="20EDEA4A" w16cid:durableId="22EF582E"/>
  <w16cid:commentId w16cid:paraId="121A4E39" w16cid:durableId="22EF585F"/>
  <w16cid:commentId w16cid:paraId="49E1621E" w16cid:durableId="22EF58B3"/>
  <w16cid:commentId w16cid:paraId="6959D26B" w16cid:durableId="22EF59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019A1" w14:textId="77777777" w:rsidR="00BC33D7" w:rsidRDefault="00BC33D7" w:rsidP="001411D1">
      <w:r>
        <w:separator/>
      </w:r>
    </w:p>
  </w:endnote>
  <w:endnote w:type="continuationSeparator" w:id="0">
    <w:p w14:paraId="74A020BB" w14:textId="77777777" w:rsidR="00BC33D7" w:rsidRDefault="00BC33D7" w:rsidP="00141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0389B" w14:textId="77777777" w:rsidR="00BC33D7" w:rsidRDefault="00BC33D7" w:rsidP="001411D1">
      <w:r>
        <w:separator/>
      </w:r>
    </w:p>
  </w:footnote>
  <w:footnote w:type="continuationSeparator" w:id="0">
    <w:p w14:paraId="1E5DDE93" w14:textId="77777777" w:rsidR="00BC33D7" w:rsidRDefault="00BC33D7" w:rsidP="00141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ED9D0" w14:textId="77777777" w:rsidR="00BC33D7" w:rsidRPr="008D3461" w:rsidRDefault="00BC33D7">
    <w:pPr>
      <w:pStyle w:val="Kopfzeile"/>
      <w:jc w:val="right"/>
      <w:rPr>
        <w:rFonts w:cs="Times New Roman"/>
      </w:rPr>
    </w:pPr>
  </w:p>
  <w:p w14:paraId="3FF6A667" w14:textId="77777777" w:rsidR="00BC33D7" w:rsidRDefault="00BC33D7" w:rsidP="00AF657C">
    <w:pPr>
      <w:pStyle w:val="Kopfzeile"/>
      <w:tabs>
        <w:tab w:val="clear" w:pos="4536"/>
        <w:tab w:val="center" w:pos="822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859C3"/>
    <w:multiLevelType w:val="hybridMultilevel"/>
    <w:tmpl w:val="D9CCF3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10E34"/>
    <w:multiLevelType w:val="hybridMultilevel"/>
    <w:tmpl w:val="15EE9710"/>
    <w:lvl w:ilvl="0" w:tplc="0407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152C5C13"/>
    <w:multiLevelType w:val="hybridMultilevel"/>
    <w:tmpl w:val="8C3072EC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0362DB"/>
    <w:multiLevelType w:val="hybridMultilevel"/>
    <w:tmpl w:val="0AA6D6FE"/>
    <w:lvl w:ilvl="0" w:tplc="61B4B7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36A50"/>
    <w:multiLevelType w:val="hybridMultilevel"/>
    <w:tmpl w:val="A1F60D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114C0"/>
    <w:multiLevelType w:val="hybridMultilevel"/>
    <w:tmpl w:val="95BA83C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E57E8"/>
    <w:multiLevelType w:val="hybridMultilevel"/>
    <w:tmpl w:val="B9489E5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D548E"/>
    <w:multiLevelType w:val="hybridMultilevel"/>
    <w:tmpl w:val="8C3072EC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202703D"/>
    <w:multiLevelType w:val="hybridMultilevel"/>
    <w:tmpl w:val="4E1E5C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51830"/>
    <w:multiLevelType w:val="hybridMultilevel"/>
    <w:tmpl w:val="1FE059B0"/>
    <w:lvl w:ilvl="0" w:tplc="C102FE5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27032"/>
    <w:multiLevelType w:val="hybridMultilevel"/>
    <w:tmpl w:val="897A6F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7"/>
  </w:num>
  <w:num w:numId="5">
    <w:abstractNumId w:val="8"/>
  </w:num>
  <w:num w:numId="6">
    <w:abstractNumId w:val="2"/>
  </w:num>
  <w:num w:numId="7">
    <w:abstractNumId w:val="4"/>
  </w:num>
  <w:num w:numId="8">
    <w:abstractNumId w:val="3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131078" w:nlCheck="1" w:checkStyle="0"/>
  <w:activeWritingStyle w:appName="MSWord" w:lang="en-US" w:vendorID="64" w:dllVersion="131078" w:nlCheck="1" w:checkStyle="1"/>
  <w:defaultTabStop w:val="709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TUwMzE2MDMwMDRT0lEKTi0uzszPAykwrgUAjQAvJCwAAAA="/>
  </w:docVars>
  <w:rsids>
    <w:rsidRoot w:val="001411D1"/>
    <w:rsid w:val="00001249"/>
    <w:rsid w:val="00010F36"/>
    <w:rsid w:val="000247B1"/>
    <w:rsid w:val="000341E1"/>
    <w:rsid w:val="00044C27"/>
    <w:rsid w:val="00045907"/>
    <w:rsid w:val="000477AB"/>
    <w:rsid w:val="000506E0"/>
    <w:rsid w:val="000527B5"/>
    <w:rsid w:val="0005660D"/>
    <w:rsid w:val="000628DF"/>
    <w:rsid w:val="00062CA5"/>
    <w:rsid w:val="000636D3"/>
    <w:rsid w:val="00065AC6"/>
    <w:rsid w:val="00077E6E"/>
    <w:rsid w:val="00080156"/>
    <w:rsid w:val="00093DE1"/>
    <w:rsid w:val="000A199D"/>
    <w:rsid w:val="000B17EE"/>
    <w:rsid w:val="000B7242"/>
    <w:rsid w:val="000C2229"/>
    <w:rsid w:val="000C4885"/>
    <w:rsid w:val="000C6300"/>
    <w:rsid w:val="000D30B0"/>
    <w:rsid w:val="000E29DB"/>
    <w:rsid w:val="000E2B10"/>
    <w:rsid w:val="000F04EE"/>
    <w:rsid w:val="000F17BB"/>
    <w:rsid w:val="000F7FAB"/>
    <w:rsid w:val="00100BB1"/>
    <w:rsid w:val="00111ECE"/>
    <w:rsid w:val="0011215D"/>
    <w:rsid w:val="00120A6A"/>
    <w:rsid w:val="00125DBD"/>
    <w:rsid w:val="001318D8"/>
    <w:rsid w:val="00137684"/>
    <w:rsid w:val="001408A8"/>
    <w:rsid w:val="001411D1"/>
    <w:rsid w:val="00145612"/>
    <w:rsid w:val="00155378"/>
    <w:rsid w:val="0015767D"/>
    <w:rsid w:val="00171CDE"/>
    <w:rsid w:val="00171FAA"/>
    <w:rsid w:val="00174C49"/>
    <w:rsid w:val="00181B7F"/>
    <w:rsid w:val="001820A6"/>
    <w:rsid w:val="001837DE"/>
    <w:rsid w:val="00183936"/>
    <w:rsid w:val="00187594"/>
    <w:rsid w:val="001915AC"/>
    <w:rsid w:val="00193E8A"/>
    <w:rsid w:val="0019647D"/>
    <w:rsid w:val="00196538"/>
    <w:rsid w:val="001A60D4"/>
    <w:rsid w:val="001B107E"/>
    <w:rsid w:val="001C23B5"/>
    <w:rsid w:val="001C2560"/>
    <w:rsid w:val="001C2D82"/>
    <w:rsid w:val="001C798F"/>
    <w:rsid w:val="001D0DF4"/>
    <w:rsid w:val="001D3AB2"/>
    <w:rsid w:val="001D52C2"/>
    <w:rsid w:val="001D6B07"/>
    <w:rsid w:val="001E3045"/>
    <w:rsid w:val="001E4A8A"/>
    <w:rsid w:val="001E690C"/>
    <w:rsid w:val="002024E9"/>
    <w:rsid w:val="0021300F"/>
    <w:rsid w:val="00222599"/>
    <w:rsid w:val="00224178"/>
    <w:rsid w:val="00225C66"/>
    <w:rsid w:val="00230717"/>
    <w:rsid w:val="002326F0"/>
    <w:rsid w:val="002329BA"/>
    <w:rsid w:val="002347E1"/>
    <w:rsid w:val="00236318"/>
    <w:rsid w:val="00242F8D"/>
    <w:rsid w:val="0024512B"/>
    <w:rsid w:val="00245A63"/>
    <w:rsid w:val="002512D2"/>
    <w:rsid w:val="00260F53"/>
    <w:rsid w:val="0026494D"/>
    <w:rsid w:val="00271342"/>
    <w:rsid w:val="002722FE"/>
    <w:rsid w:val="002758F8"/>
    <w:rsid w:val="00276760"/>
    <w:rsid w:val="00281AD7"/>
    <w:rsid w:val="0028308D"/>
    <w:rsid w:val="00284E32"/>
    <w:rsid w:val="00290316"/>
    <w:rsid w:val="00292A5B"/>
    <w:rsid w:val="002A5F5C"/>
    <w:rsid w:val="002A6C0E"/>
    <w:rsid w:val="002B6AA1"/>
    <w:rsid w:val="002D1E0D"/>
    <w:rsid w:val="002D2865"/>
    <w:rsid w:val="00317AF1"/>
    <w:rsid w:val="00322783"/>
    <w:rsid w:val="00323CDC"/>
    <w:rsid w:val="00331B44"/>
    <w:rsid w:val="0033235A"/>
    <w:rsid w:val="00337B8B"/>
    <w:rsid w:val="003456CD"/>
    <w:rsid w:val="003520C2"/>
    <w:rsid w:val="003523B0"/>
    <w:rsid w:val="0036448A"/>
    <w:rsid w:val="00364F97"/>
    <w:rsid w:val="00367497"/>
    <w:rsid w:val="00371DB0"/>
    <w:rsid w:val="00376ACC"/>
    <w:rsid w:val="00391DCC"/>
    <w:rsid w:val="00392BC0"/>
    <w:rsid w:val="00394316"/>
    <w:rsid w:val="003A141D"/>
    <w:rsid w:val="003A40AC"/>
    <w:rsid w:val="003D0B5C"/>
    <w:rsid w:val="003D5AA9"/>
    <w:rsid w:val="003E0E5D"/>
    <w:rsid w:val="003F2078"/>
    <w:rsid w:val="003F4818"/>
    <w:rsid w:val="003F4B0E"/>
    <w:rsid w:val="003F7674"/>
    <w:rsid w:val="003F788C"/>
    <w:rsid w:val="00401AB9"/>
    <w:rsid w:val="00411FCC"/>
    <w:rsid w:val="00420734"/>
    <w:rsid w:val="0042139E"/>
    <w:rsid w:val="0042684D"/>
    <w:rsid w:val="00435C79"/>
    <w:rsid w:val="00436B36"/>
    <w:rsid w:val="00440C41"/>
    <w:rsid w:val="00440D4A"/>
    <w:rsid w:val="004442E7"/>
    <w:rsid w:val="00446FAC"/>
    <w:rsid w:val="0045173C"/>
    <w:rsid w:val="00460515"/>
    <w:rsid w:val="00460C79"/>
    <w:rsid w:val="00485F5B"/>
    <w:rsid w:val="0049012E"/>
    <w:rsid w:val="00493556"/>
    <w:rsid w:val="00497264"/>
    <w:rsid w:val="004C305B"/>
    <w:rsid w:val="004C44DE"/>
    <w:rsid w:val="004C7CBB"/>
    <w:rsid w:val="004D0513"/>
    <w:rsid w:val="004D771C"/>
    <w:rsid w:val="004E6575"/>
    <w:rsid w:val="004E77D3"/>
    <w:rsid w:val="004E7825"/>
    <w:rsid w:val="004F0C5A"/>
    <w:rsid w:val="004F5D5B"/>
    <w:rsid w:val="004F5E36"/>
    <w:rsid w:val="005048B5"/>
    <w:rsid w:val="00504A62"/>
    <w:rsid w:val="00511672"/>
    <w:rsid w:val="005166F3"/>
    <w:rsid w:val="00521174"/>
    <w:rsid w:val="00523B0E"/>
    <w:rsid w:val="00524CE2"/>
    <w:rsid w:val="00535807"/>
    <w:rsid w:val="005379C3"/>
    <w:rsid w:val="00553601"/>
    <w:rsid w:val="005665AB"/>
    <w:rsid w:val="005708A1"/>
    <w:rsid w:val="00570FC7"/>
    <w:rsid w:val="00575A71"/>
    <w:rsid w:val="00586624"/>
    <w:rsid w:val="00586A13"/>
    <w:rsid w:val="005A183C"/>
    <w:rsid w:val="005A505F"/>
    <w:rsid w:val="005D6533"/>
    <w:rsid w:val="005F5800"/>
    <w:rsid w:val="005F62E2"/>
    <w:rsid w:val="00607B47"/>
    <w:rsid w:val="00614572"/>
    <w:rsid w:val="006152B1"/>
    <w:rsid w:val="00623280"/>
    <w:rsid w:val="00631DD2"/>
    <w:rsid w:val="0063492A"/>
    <w:rsid w:val="006379FF"/>
    <w:rsid w:val="00653FFF"/>
    <w:rsid w:val="0065633E"/>
    <w:rsid w:val="0066469E"/>
    <w:rsid w:val="006664BB"/>
    <w:rsid w:val="00666802"/>
    <w:rsid w:val="00666A83"/>
    <w:rsid w:val="006704F2"/>
    <w:rsid w:val="00680871"/>
    <w:rsid w:val="00683DAA"/>
    <w:rsid w:val="00695818"/>
    <w:rsid w:val="006A310A"/>
    <w:rsid w:val="006C3C9D"/>
    <w:rsid w:val="006E4279"/>
    <w:rsid w:val="006E4C81"/>
    <w:rsid w:val="006E5C8F"/>
    <w:rsid w:val="006E6F14"/>
    <w:rsid w:val="006F3D5D"/>
    <w:rsid w:val="006F7852"/>
    <w:rsid w:val="00703CA5"/>
    <w:rsid w:val="0071092F"/>
    <w:rsid w:val="00734178"/>
    <w:rsid w:val="00734F31"/>
    <w:rsid w:val="00747EBF"/>
    <w:rsid w:val="00767722"/>
    <w:rsid w:val="00767CC2"/>
    <w:rsid w:val="00780D41"/>
    <w:rsid w:val="00793323"/>
    <w:rsid w:val="007B3384"/>
    <w:rsid w:val="007B44E4"/>
    <w:rsid w:val="007C394C"/>
    <w:rsid w:val="007C7C2C"/>
    <w:rsid w:val="007D2136"/>
    <w:rsid w:val="007D690C"/>
    <w:rsid w:val="007E1F83"/>
    <w:rsid w:val="007E58E2"/>
    <w:rsid w:val="007F1307"/>
    <w:rsid w:val="007F5597"/>
    <w:rsid w:val="007F77B7"/>
    <w:rsid w:val="00801873"/>
    <w:rsid w:val="0080697B"/>
    <w:rsid w:val="00806C42"/>
    <w:rsid w:val="00811494"/>
    <w:rsid w:val="00813887"/>
    <w:rsid w:val="00814334"/>
    <w:rsid w:val="008234D4"/>
    <w:rsid w:val="008251FE"/>
    <w:rsid w:val="00832DE0"/>
    <w:rsid w:val="008340EF"/>
    <w:rsid w:val="00850E65"/>
    <w:rsid w:val="00851315"/>
    <w:rsid w:val="00870979"/>
    <w:rsid w:val="00877368"/>
    <w:rsid w:val="00885628"/>
    <w:rsid w:val="00896830"/>
    <w:rsid w:val="008A5588"/>
    <w:rsid w:val="008C5A03"/>
    <w:rsid w:val="008D3461"/>
    <w:rsid w:val="008D457D"/>
    <w:rsid w:val="008E543B"/>
    <w:rsid w:val="008F7978"/>
    <w:rsid w:val="009027A2"/>
    <w:rsid w:val="009041BF"/>
    <w:rsid w:val="00910D1D"/>
    <w:rsid w:val="0092086A"/>
    <w:rsid w:val="009337B2"/>
    <w:rsid w:val="00942CD3"/>
    <w:rsid w:val="009435A3"/>
    <w:rsid w:val="00943ACC"/>
    <w:rsid w:val="0094755B"/>
    <w:rsid w:val="00952DBD"/>
    <w:rsid w:val="009630F0"/>
    <w:rsid w:val="0096494C"/>
    <w:rsid w:val="0096797D"/>
    <w:rsid w:val="009732B0"/>
    <w:rsid w:val="00974EB6"/>
    <w:rsid w:val="009843DA"/>
    <w:rsid w:val="0099416A"/>
    <w:rsid w:val="009A0978"/>
    <w:rsid w:val="009A0BC7"/>
    <w:rsid w:val="009A2153"/>
    <w:rsid w:val="009B04C0"/>
    <w:rsid w:val="009B1AF1"/>
    <w:rsid w:val="009B2FED"/>
    <w:rsid w:val="009C03D8"/>
    <w:rsid w:val="009C2A57"/>
    <w:rsid w:val="009C5305"/>
    <w:rsid w:val="009C5BBC"/>
    <w:rsid w:val="009D2494"/>
    <w:rsid w:val="009D6E6B"/>
    <w:rsid w:val="009E1F6B"/>
    <w:rsid w:val="009E62BD"/>
    <w:rsid w:val="009F5A38"/>
    <w:rsid w:val="009F7A49"/>
    <w:rsid w:val="00A01E5B"/>
    <w:rsid w:val="00A058CC"/>
    <w:rsid w:val="00A219CA"/>
    <w:rsid w:val="00A21B37"/>
    <w:rsid w:val="00A30CFE"/>
    <w:rsid w:val="00A5326D"/>
    <w:rsid w:val="00A53FA0"/>
    <w:rsid w:val="00A572F7"/>
    <w:rsid w:val="00A63F35"/>
    <w:rsid w:val="00A67D0B"/>
    <w:rsid w:val="00A734FD"/>
    <w:rsid w:val="00A761FF"/>
    <w:rsid w:val="00A76578"/>
    <w:rsid w:val="00A91930"/>
    <w:rsid w:val="00A94929"/>
    <w:rsid w:val="00AA0F70"/>
    <w:rsid w:val="00AA1FA8"/>
    <w:rsid w:val="00AB06E4"/>
    <w:rsid w:val="00AB5435"/>
    <w:rsid w:val="00AB5662"/>
    <w:rsid w:val="00AC4413"/>
    <w:rsid w:val="00AE167D"/>
    <w:rsid w:val="00AF06F6"/>
    <w:rsid w:val="00AF657C"/>
    <w:rsid w:val="00AF7351"/>
    <w:rsid w:val="00B0663B"/>
    <w:rsid w:val="00B10F5D"/>
    <w:rsid w:val="00B16100"/>
    <w:rsid w:val="00B163F5"/>
    <w:rsid w:val="00B25265"/>
    <w:rsid w:val="00B341E7"/>
    <w:rsid w:val="00B35A9C"/>
    <w:rsid w:val="00B374B7"/>
    <w:rsid w:val="00B43B55"/>
    <w:rsid w:val="00B479F6"/>
    <w:rsid w:val="00B520F8"/>
    <w:rsid w:val="00B556B0"/>
    <w:rsid w:val="00B6217F"/>
    <w:rsid w:val="00B62E49"/>
    <w:rsid w:val="00B635F9"/>
    <w:rsid w:val="00B66524"/>
    <w:rsid w:val="00B70ED4"/>
    <w:rsid w:val="00B73E43"/>
    <w:rsid w:val="00B826F9"/>
    <w:rsid w:val="00B82C80"/>
    <w:rsid w:val="00B84D87"/>
    <w:rsid w:val="00B96C00"/>
    <w:rsid w:val="00B97742"/>
    <w:rsid w:val="00BA52DA"/>
    <w:rsid w:val="00BB07CE"/>
    <w:rsid w:val="00BB3FA1"/>
    <w:rsid w:val="00BB4C63"/>
    <w:rsid w:val="00BC0EF3"/>
    <w:rsid w:val="00BC33D7"/>
    <w:rsid w:val="00BC4192"/>
    <w:rsid w:val="00BD0DF4"/>
    <w:rsid w:val="00BD1BE8"/>
    <w:rsid w:val="00BD7C7B"/>
    <w:rsid w:val="00BE6ADC"/>
    <w:rsid w:val="00BF158D"/>
    <w:rsid w:val="00C03270"/>
    <w:rsid w:val="00C0528D"/>
    <w:rsid w:val="00C11E3C"/>
    <w:rsid w:val="00C157A4"/>
    <w:rsid w:val="00C23B32"/>
    <w:rsid w:val="00C25D30"/>
    <w:rsid w:val="00C30213"/>
    <w:rsid w:val="00C306B8"/>
    <w:rsid w:val="00C33A46"/>
    <w:rsid w:val="00C62458"/>
    <w:rsid w:val="00C63E29"/>
    <w:rsid w:val="00C66273"/>
    <w:rsid w:val="00C66ECE"/>
    <w:rsid w:val="00C67AA0"/>
    <w:rsid w:val="00C81E6C"/>
    <w:rsid w:val="00C832A0"/>
    <w:rsid w:val="00C90248"/>
    <w:rsid w:val="00C90727"/>
    <w:rsid w:val="00CA2A8A"/>
    <w:rsid w:val="00CC1DB4"/>
    <w:rsid w:val="00CC479E"/>
    <w:rsid w:val="00CC493F"/>
    <w:rsid w:val="00CD2205"/>
    <w:rsid w:val="00CE11F5"/>
    <w:rsid w:val="00CE20FF"/>
    <w:rsid w:val="00CE5033"/>
    <w:rsid w:val="00CF21DA"/>
    <w:rsid w:val="00CF3306"/>
    <w:rsid w:val="00D0397B"/>
    <w:rsid w:val="00D11A02"/>
    <w:rsid w:val="00D140A7"/>
    <w:rsid w:val="00D172AE"/>
    <w:rsid w:val="00D36070"/>
    <w:rsid w:val="00D41D3A"/>
    <w:rsid w:val="00D41E3D"/>
    <w:rsid w:val="00D43621"/>
    <w:rsid w:val="00D450B7"/>
    <w:rsid w:val="00D46460"/>
    <w:rsid w:val="00D50D3A"/>
    <w:rsid w:val="00D51128"/>
    <w:rsid w:val="00D5703A"/>
    <w:rsid w:val="00D60248"/>
    <w:rsid w:val="00D731D1"/>
    <w:rsid w:val="00D74E40"/>
    <w:rsid w:val="00D76ADB"/>
    <w:rsid w:val="00D76B96"/>
    <w:rsid w:val="00D8067C"/>
    <w:rsid w:val="00D8338F"/>
    <w:rsid w:val="00D8381B"/>
    <w:rsid w:val="00D83836"/>
    <w:rsid w:val="00D8606A"/>
    <w:rsid w:val="00D87515"/>
    <w:rsid w:val="00D879C6"/>
    <w:rsid w:val="00DB2D2A"/>
    <w:rsid w:val="00DB789E"/>
    <w:rsid w:val="00DC22AA"/>
    <w:rsid w:val="00DD10EA"/>
    <w:rsid w:val="00DD3EC9"/>
    <w:rsid w:val="00DD6DD7"/>
    <w:rsid w:val="00DE5CA3"/>
    <w:rsid w:val="00DF52BE"/>
    <w:rsid w:val="00DF5320"/>
    <w:rsid w:val="00DF55C5"/>
    <w:rsid w:val="00DF71B5"/>
    <w:rsid w:val="00E052AD"/>
    <w:rsid w:val="00E16F28"/>
    <w:rsid w:val="00E234A9"/>
    <w:rsid w:val="00E2670D"/>
    <w:rsid w:val="00E32226"/>
    <w:rsid w:val="00E57B93"/>
    <w:rsid w:val="00E60D0E"/>
    <w:rsid w:val="00E65DE6"/>
    <w:rsid w:val="00E71F6D"/>
    <w:rsid w:val="00E72B70"/>
    <w:rsid w:val="00E7322E"/>
    <w:rsid w:val="00E74DD2"/>
    <w:rsid w:val="00E9778F"/>
    <w:rsid w:val="00EB3B7C"/>
    <w:rsid w:val="00EB481F"/>
    <w:rsid w:val="00EB7F9D"/>
    <w:rsid w:val="00EC1CB8"/>
    <w:rsid w:val="00EC7C95"/>
    <w:rsid w:val="00ED291C"/>
    <w:rsid w:val="00ED3F1C"/>
    <w:rsid w:val="00ED5746"/>
    <w:rsid w:val="00EE1C9C"/>
    <w:rsid w:val="00EF213E"/>
    <w:rsid w:val="00EF46C4"/>
    <w:rsid w:val="00EF5067"/>
    <w:rsid w:val="00F05469"/>
    <w:rsid w:val="00F05A46"/>
    <w:rsid w:val="00F075C7"/>
    <w:rsid w:val="00F11B87"/>
    <w:rsid w:val="00F146FA"/>
    <w:rsid w:val="00F149A9"/>
    <w:rsid w:val="00F20C67"/>
    <w:rsid w:val="00F355DD"/>
    <w:rsid w:val="00F42E23"/>
    <w:rsid w:val="00F434DC"/>
    <w:rsid w:val="00F63649"/>
    <w:rsid w:val="00F670CA"/>
    <w:rsid w:val="00F672D4"/>
    <w:rsid w:val="00F736A7"/>
    <w:rsid w:val="00F84CE9"/>
    <w:rsid w:val="00F9049A"/>
    <w:rsid w:val="00FA0762"/>
    <w:rsid w:val="00FA0804"/>
    <w:rsid w:val="00FB6882"/>
    <w:rsid w:val="00FC08B9"/>
    <w:rsid w:val="00FC1A71"/>
    <w:rsid w:val="00FC403F"/>
    <w:rsid w:val="00FC4592"/>
    <w:rsid w:val="00FC4A9C"/>
    <w:rsid w:val="00FC6F8B"/>
    <w:rsid w:val="00FD5057"/>
    <w:rsid w:val="00FE77DC"/>
    <w:rsid w:val="00FF7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5A04026"/>
  <w15:docId w15:val="{521ECB47-CEBF-4600-99F2-4763A57E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36318"/>
    <w:rPr>
      <w:rFonts w:ascii="Times New Roman" w:hAnsi="Times New Roman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111ECE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11ECE"/>
    <w:pPr>
      <w:keepNext/>
      <w:keepLines/>
      <w:spacing w:before="120" w:after="120" w:line="360" w:lineRule="auto"/>
      <w:outlineLvl w:val="1"/>
    </w:pPr>
    <w:rPr>
      <w:rFonts w:eastAsiaTheme="majorEastAsia" w:cstheme="majorBidi"/>
      <w:b/>
      <w:bCs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11ECE"/>
    <w:pPr>
      <w:keepNext/>
      <w:keepLines/>
      <w:spacing w:before="120" w:after="120" w:line="360" w:lineRule="auto"/>
      <w:outlineLvl w:val="2"/>
    </w:pPr>
    <w:rPr>
      <w:rFonts w:eastAsiaTheme="majorEastAsia" w:cstheme="majorBidi"/>
      <w:b/>
      <w:bCs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636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411D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411D1"/>
  </w:style>
  <w:style w:type="paragraph" w:styleId="Verzeichnis1">
    <w:name w:val="toc 1"/>
    <w:basedOn w:val="Standard"/>
    <w:next w:val="Standard"/>
    <w:autoRedefine/>
    <w:uiPriority w:val="39"/>
    <w:unhideWhenUsed/>
    <w:rsid w:val="006664BB"/>
    <w:pPr>
      <w:tabs>
        <w:tab w:val="left" w:pos="420"/>
        <w:tab w:val="right" w:leader="dot" w:pos="8505"/>
      </w:tabs>
      <w:spacing w:line="360" w:lineRule="auto"/>
      <w:ind w:right="-7"/>
    </w:pPr>
    <w:rPr>
      <w:rFonts w:cs="Times New Roman"/>
      <w:b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AF657C"/>
    <w:pPr>
      <w:tabs>
        <w:tab w:val="right" w:leader="dot" w:pos="8505"/>
      </w:tabs>
      <w:spacing w:line="360" w:lineRule="auto"/>
      <w:ind w:left="426"/>
    </w:pPr>
  </w:style>
  <w:style w:type="paragraph" w:styleId="Verzeichnis3">
    <w:name w:val="toc 3"/>
    <w:basedOn w:val="Standard"/>
    <w:next w:val="Standard"/>
    <w:autoRedefine/>
    <w:uiPriority w:val="39"/>
    <w:unhideWhenUsed/>
    <w:rsid w:val="00AF657C"/>
    <w:pPr>
      <w:tabs>
        <w:tab w:val="left" w:pos="284"/>
        <w:tab w:val="left" w:pos="426"/>
        <w:tab w:val="right" w:leader="dot" w:pos="8505"/>
      </w:tabs>
      <w:spacing w:line="360" w:lineRule="auto"/>
      <w:ind w:left="851"/>
    </w:pPr>
  </w:style>
  <w:style w:type="table" w:styleId="Tabellenraster">
    <w:name w:val="Table Grid"/>
    <w:basedOn w:val="NormaleTabelle"/>
    <w:uiPriority w:val="39"/>
    <w:rsid w:val="001411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11D1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11D1"/>
    <w:rPr>
      <w:rFonts w:ascii="Lucida Grande" w:hAnsi="Lucida Grande" w:cs="Lucida Grande"/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1411D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411D1"/>
  </w:style>
  <w:style w:type="character" w:styleId="Seitenzahl">
    <w:name w:val="page number"/>
    <w:basedOn w:val="Absatz-Standardschriftart"/>
    <w:uiPriority w:val="99"/>
    <w:semiHidden/>
    <w:unhideWhenUsed/>
    <w:rsid w:val="001411D1"/>
  </w:style>
  <w:style w:type="character" w:customStyle="1" w:styleId="berschrift1Zchn">
    <w:name w:val="Überschrift 1 Zchn"/>
    <w:basedOn w:val="Absatz-Standardschriftart"/>
    <w:link w:val="berschrift1"/>
    <w:uiPriority w:val="9"/>
    <w:rsid w:val="00111ECE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11ECE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11ECE"/>
    <w:rPr>
      <w:rFonts w:ascii="Times New Roman" w:eastAsiaTheme="majorEastAsia" w:hAnsi="Times New Roman" w:cstheme="majorBidi"/>
      <w:b/>
      <w:bCs/>
    </w:rPr>
  </w:style>
  <w:style w:type="paragraph" w:styleId="Listenabsatz">
    <w:name w:val="List Paragraph"/>
    <w:basedOn w:val="Standard"/>
    <w:uiPriority w:val="34"/>
    <w:qFormat/>
    <w:rsid w:val="001411D1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1411D1"/>
    <w:rPr>
      <w:color w:val="0000FF" w:themeColor="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411D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411D1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411D1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F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10F3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10F3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F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F36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3456CD"/>
    <w:rPr>
      <w:color w:val="800080" w:themeColor="followedHyperlink"/>
      <w:u w:val="single"/>
    </w:rPr>
  </w:style>
  <w:style w:type="character" w:styleId="Platzhaltertext">
    <w:name w:val="Placeholder Text"/>
    <w:basedOn w:val="Absatz-Standardschriftart"/>
    <w:uiPriority w:val="99"/>
    <w:semiHidden/>
    <w:rsid w:val="00F05469"/>
    <w:rPr>
      <w:color w:val="808080"/>
    </w:rPr>
  </w:style>
  <w:style w:type="paragraph" w:styleId="berarbeitung">
    <w:name w:val="Revision"/>
    <w:hidden/>
    <w:uiPriority w:val="99"/>
    <w:semiHidden/>
    <w:rsid w:val="00290316"/>
  </w:style>
  <w:style w:type="paragraph" w:styleId="KeinLeerraum">
    <w:name w:val="No Spacing"/>
    <w:uiPriority w:val="1"/>
    <w:qFormat/>
    <w:rsid w:val="00CA2A8A"/>
  </w:style>
  <w:style w:type="character" w:customStyle="1" w:styleId="berschrift5Zchn">
    <w:name w:val="Überschrift 5 Zchn"/>
    <w:basedOn w:val="Absatz-Standardschriftart"/>
    <w:link w:val="berschrift5"/>
    <w:uiPriority w:val="9"/>
    <w:rsid w:val="000636D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Liste">
    <w:name w:val="List"/>
    <w:basedOn w:val="Standard"/>
    <w:uiPriority w:val="99"/>
    <w:unhideWhenUsed/>
    <w:rsid w:val="000636D3"/>
    <w:pPr>
      <w:ind w:left="283" w:hanging="283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0636D3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0636D3"/>
    <w:rPr>
      <w:rFonts w:ascii="Times New Roman" w:hAnsi="Times New Roman"/>
    </w:rPr>
  </w:style>
  <w:style w:type="paragraph" w:styleId="Textkrper-Zeileneinzug">
    <w:name w:val="Body Text Indent"/>
    <w:basedOn w:val="Standard"/>
    <w:link w:val="Textkrper-ZeileneinzugZchn"/>
    <w:uiPriority w:val="99"/>
    <w:unhideWhenUsed/>
    <w:rsid w:val="000636D3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rsid w:val="000636D3"/>
    <w:rPr>
      <w:rFonts w:ascii="Times New Roman" w:hAnsi="Times New Roman"/>
    </w:rPr>
  </w:style>
  <w:style w:type="paragraph" w:customStyle="1" w:styleId="InfoBlockText">
    <w:name w:val="Info Block Text"/>
    <w:basedOn w:val="Standard"/>
    <w:rsid w:val="000636D3"/>
  </w:style>
  <w:style w:type="paragraph" w:styleId="Standardeinzug">
    <w:name w:val="Normal Indent"/>
    <w:basedOn w:val="Standard"/>
    <w:uiPriority w:val="99"/>
    <w:unhideWhenUsed/>
    <w:rsid w:val="000636D3"/>
    <w:pPr>
      <w:ind w:left="720"/>
    </w:pPr>
  </w:style>
  <w:style w:type="paragraph" w:styleId="Textkrper-Erstzeileneinzug">
    <w:name w:val="Body Text First Indent"/>
    <w:basedOn w:val="Textkrper"/>
    <w:link w:val="Textkrper-ErstzeileneinzugZchn"/>
    <w:uiPriority w:val="99"/>
    <w:unhideWhenUsed/>
    <w:rsid w:val="000636D3"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rsid w:val="000636D3"/>
    <w:rPr>
      <w:rFonts w:ascii="Times New Roman" w:hAnsi="Times New Roman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unhideWhenUsed/>
    <w:rsid w:val="000636D3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rsid w:val="000636D3"/>
    <w:rPr>
      <w:rFonts w:ascii="Times New Roman" w:hAnsi="Times New Roman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0636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0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7863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CCCCC"/>
                        <w:left w:val="single" w:sz="6" w:space="8" w:color="CCCCCC"/>
                        <w:bottom w:val="single" w:sz="6" w:space="4" w:color="CCCCCC"/>
                        <w:right w:val="single" w:sz="6" w:space="8" w:color="CCCCCC"/>
                      </w:divBdr>
                      <w:divsChild>
                        <w:div w:id="91404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00297">
                              <w:marLeft w:val="0"/>
                              <w:marRight w:val="0"/>
                              <w:marTop w:val="300"/>
                              <w:marBottom w:val="30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single" w:sz="6" w:space="8" w:color="CCCCCC"/>
                                <w:right w:val="none" w:sz="0" w:space="0" w:color="auto"/>
                              </w:divBdr>
                              <w:divsChild>
                                <w:div w:id="119796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1534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43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3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3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17F053-AB3F-4306-A327-E462904C3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70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 Clemens</dc:creator>
  <cp:lastModifiedBy>Van der Berg,Alexandra</cp:lastModifiedBy>
  <cp:revision>3</cp:revision>
  <cp:lastPrinted>2017-11-28T07:44:00Z</cp:lastPrinted>
  <dcterms:created xsi:type="dcterms:W3CDTF">2020-09-01T10:33:00Z</dcterms:created>
  <dcterms:modified xsi:type="dcterms:W3CDTF">2020-09-01T10:35:00Z</dcterms:modified>
</cp:coreProperties>
</file>